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419"/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805DE" w:rsidRPr="006B6F38" w14:paraId="04849BF2" w14:textId="77777777" w:rsidTr="00A077C2">
        <w:trPr>
          <w:trHeight w:val="158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58CB6F9B" w14:textId="65F40B93" w:rsidR="00644EBA" w:rsidRDefault="00723DEF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SUMMARY (</w:t>
            </w:r>
            <w:r w:rsidR="008A59FD">
              <w:rPr>
                <w:rFonts w:ascii="Calibri" w:hAnsi="Calibri"/>
                <w:b/>
                <w:sz w:val="28"/>
                <w:szCs w:val="28"/>
                <w:lang w:val="en-GB"/>
              </w:rPr>
              <w:t>OUTLINE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)</w:t>
            </w:r>
            <w:r w:rsidR="00AE341F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OF THE </w:t>
            </w:r>
            <w:r w:rsidR="008A59FD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DOCTORAL PROJECT </w:t>
            </w:r>
          </w:p>
          <w:p w14:paraId="1EDC9C2E" w14:textId="10604889" w:rsidR="00644EBA" w:rsidRDefault="00E76736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E76736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AND </w:t>
            </w:r>
          </w:p>
          <w:p w14:paraId="118DB6F5" w14:textId="7D617544" w:rsidR="007805DE" w:rsidRPr="00E76736" w:rsidRDefault="00644EBA" w:rsidP="00E83EE1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THE </w:t>
            </w:r>
            <w:r w:rsidR="00E76736" w:rsidRPr="00E76736">
              <w:rPr>
                <w:rFonts w:ascii="Calibri" w:hAnsi="Calibri"/>
                <w:b/>
                <w:sz w:val="28"/>
                <w:szCs w:val="28"/>
                <w:lang w:val="en-GB"/>
              </w:rPr>
              <w:t>LIST OF SCIENTIFIC ACHIEVEMENTS</w:t>
            </w:r>
          </w:p>
          <w:p w14:paraId="04B08FAD" w14:textId="13959944" w:rsidR="007805DE" w:rsidRPr="008A59FD" w:rsidRDefault="008A59FD" w:rsidP="00FA6806">
            <w:pPr>
              <w:pStyle w:val="Akapitzlist"/>
              <w:spacing w:after="0"/>
              <w:ind w:left="0"/>
              <w:jc w:val="center"/>
              <w:rPr>
                <w:rFonts w:ascii="Calibri" w:hAnsi="Calibri"/>
                <w:b/>
                <w:sz w:val="24"/>
                <w:szCs w:val="24"/>
                <w:lang w:val="en-GB"/>
              </w:rPr>
            </w:pP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for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 the </w:t>
            </w:r>
            <w:r w:rsidR="00FA6806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admission 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>procedure for the International Envir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onmental Doctoral School (IEDS)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br/>
            </w:r>
            <w:r w:rsidR="00E76736">
              <w:rPr>
                <w:rFonts w:ascii="Calibri" w:hAnsi="Calibri"/>
                <w:b/>
                <w:sz w:val="24"/>
                <w:szCs w:val="24"/>
                <w:lang w:val="en-GB"/>
              </w:rPr>
              <w:t>associated with</w:t>
            </w:r>
            <w:r w:rsidR="00E76736" w:rsidRPr="00E76736">
              <w:rPr>
                <w:rFonts w:ascii="Calibri" w:hAnsi="Calibri"/>
                <w:b/>
                <w:sz w:val="24"/>
                <w:szCs w:val="24"/>
                <w:lang w:val="en-GB"/>
              </w:rPr>
              <w:t xml:space="preserve"> the Centre for Polar Studies at the Un</w:t>
            </w:r>
            <w:r>
              <w:rPr>
                <w:rFonts w:ascii="Calibri" w:hAnsi="Calibri"/>
                <w:b/>
                <w:sz w:val="24"/>
                <w:szCs w:val="24"/>
                <w:lang w:val="en-GB"/>
              </w:rPr>
              <w:t>iversity of Silesia in Katowice</w:t>
            </w:r>
          </w:p>
        </w:tc>
      </w:tr>
      <w:tr w:rsidR="007805DE" w:rsidRPr="006B6F38" w14:paraId="4C8DFB8A" w14:textId="77777777" w:rsidTr="008F3A90">
        <w:trPr>
          <w:trHeight w:val="1227"/>
        </w:trPr>
        <w:tc>
          <w:tcPr>
            <w:tcW w:w="9781" w:type="dxa"/>
            <w:vAlign w:val="center"/>
          </w:tcPr>
          <w:p w14:paraId="6E5F39F3" w14:textId="77777777" w:rsidR="00AE341F" w:rsidRPr="008A59FD" w:rsidRDefault="000D0D1D" w:rsidP="00A077C2">
            <w:pPr>
              <w:pStyle w:val="Akapitzlist"/>
              <w:numPr>
                <w:ilvl w:val="0"/>
                <w:numId w:val="2"/>
              </w:num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Make sure to follow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character limit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indicated in each section. </w:t>
            </w:r>
          </w:p>
          <w:p w14:paraId="563F1178" w14:textId="3C08AA78" w:rsidR="00820229" w:rsidRPr="008F3A90" w:rsidRDefault="000D0D1D" w:rsidP="00FA6806">
            <w:pPr>
              <w:pStyle w:val="Akapitzlist"/>
              <w:numPr>
                <w:ilvl w:val="0"/>
                <w:numId w:val="2"/>
              </w:numPr>
              <w:spacing w:after="120"/>
              <w:jc w:val="both"/>
              <w:rPr>
                <w:i/>
                <w:lang w:val="en-GB"/>
              </w:rPr>
            </w:pP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Submit the </w:t>
            </w:r>
            <w:r w:rsidR="00FA6806">
              <w:rPr>
                <w:rFonts w:ascii="Calibri" w:hAnsi="Calibri"/>
                <w:i/>
                <w:sz w:val="20"/>
                <w:szCs w:val="20"/>
                <w:lang w:val="en-GB"/>
              </w:rPr>
              <w:t>form with a</w:t>
            </w:r>
            <w:r w:rsidR="005D05F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hand</w:t>
            </w:r>
            <w:r w:rsidR="00FA680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-written signature  </w:t>
            </w:r>
            <w:r w:rsidR="00FA6806">
              <w:rPr>
                <w:rFonts w:ascii="Calibri" w:hAnsi="Calibri"/>
                <w:i/>
                <w:sz w:val="20"/>
                <w:szCs w:val="20"/>
                <w:lang w:val="en-GB"/>
              </w:rPr>
              <w:t>in a PDF format</w:t>
            </w:r>
            <w:r w:rsidR="005D05F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o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 </w:t>
            </w:r>
            <w:r w:rsidR="005D05F1">
              <w:rPr>
                <w:rFonts w:ascii="Calibri" w:hAnsi="Calibri"/>
                <w:i/>
                <w:sz w:val="20"/>
                <w:szCs w:val="20"/>
                <w:lang w:val="en-GB"/>
              </w:rPr>
              <w:t>IEDS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by e-mail to </w:t>
            </w:r>
            <w:r w:rsidR="00AE341F" w:rsidRPr="00E83EE1">
              <w:rPr>
                <w:rFonts w:ascii="Calibri" w:hAnsi="Calibri"/>
                <w:i/>
                <w:sz w:val="20"/>
                <w:szCs w:val="20"/>
                <w:u w:val="single"/>
                <w:lang w:val="en-GB"/>
              </w:rPr>
              <w:t>polarknow@us.edu.pl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,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r 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through</w:t>
            </w:r>
            <w:r w:rsidR="00AE341F" w:rsidRPr="00AE341F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e </w:t>
            </w:r>
            <w:r w:rsidR="00625572">
              <w:rPr>
                <w:rFonts w:ascii="Calibri" w:hAnsi="Calibri"/>
                <w:i/>
                <w:sz w:val="20"/>
                <w:szCs w:val="20"/>
                <w:lang w:val="en-GB"/>
              </w:rPr>
              <w:t>IEDS website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. The deadline is </w:t>
            </w:r>
            <w:r w:rsidR="00EE6EB3" w:rsidRPr="00EE6EB3">
              <w:rPr>
                <w:rFonts w:ascii="Calibri" w:hAnsi="Calibri"/>
                <w:i/>
                <w:sz w:val="20"/>
                <w:szCs w:val="20"/>
                <w:lang w:val="en-GB"/>
              </w:rPr>
              <w:t>specified in the recruitment procedure schedule.</w:t>
            </w:r>
            <w:r w:rsidR="00EE6EB3" w:rsidDel="00EE6EB3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</w:p>
        </w:tc>
      </w:tr>
      <w:tr w:rsidR="007805DE" w:rsidRPr="008A59FD" w14:paraId="4CEA2D30" w14:textId="77777777" w:rsidTr="00A077C2">
        <w:tc>
          <w:tcPr>
            <w:tcW w:w="9781" w:type="dxa"/>
            <w:shd w:val="clear" w:color="auto" w:fill="E7E6E6" w:themeFill="background2"/>
          </w:tcPr>
          <w:p w14:paraId="7DF7B9E4" w14:textId="77777777" w:rsidR="009507C0" w:rsidRDefault="004C70B9" w:rsidP="00A077C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 xml:space="preserve">CANDIDATE’S </w:t>
            </w:r>
            <w:r w:rsidR="00AE341F" w:rsidRPr="00AE341F">
              <w:rPr>
                <w:rFonts w:ascii="Calibri" w:hAnsi="Calibri"/>
                <w:b/>
                <w:lang w:val="en-GB"/>
              </w:rPr>
              <w:t>NAME AND SURNAME:</w:t>
            </w:r>
          </w:p>
          <w:p w14:paraId="23A35B16" w14:textId="77777777" w:rsidR="00AE341F" w:rsidRPr="00AE341F" w:rsidRDefault="00AE341F" w:rsidP="00A077C2">
            <w:pPr>
              <w:pStyle w:val="Akapitzlist"/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FA6806" w14:paraId="46961844" w14:textId="77777777" w:rsidTr="00A077C2">
        <w:trPr>
          <w:trHeight w:val="39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4ED46E3E" w14:textId="77777777" w:rsidR="009507C0" w:rsidRPr="00AE341F" w:rsidRDefault="004C70B9" w:rsidP="00A077C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>OUTLINE</w:t>
            </w:r>
            <w:r w:rsidR="00AE341F" w:rsidRPr="00AE341F">
              <w:rPr>
                <w:rFonts w:ascii="Calibri" w:hAnsi="Calibri"/>
                <w:b/>
                <w:lang w:val="en-GB"/>
              </w:rPr>
              <w:t xml:space="preserve"> OF THE DOCTORAL PROJECT</w:t>
            </w:r>
          </w:p>
        </w:tc>
      </w:tr>
      <w:tr w:rsidR="007805DE" w:rsidRPr="006B6F38" w14:paraId="1E03B14B" w14:textId="77777777" w:rsidTr="00A077C2">
        <w:tc>
          <w:tcPr>
            <w:tcW w:w="9781" w:type="dxa"/>
          </w:tcPr>
          <w:p w14:paraId="072DB715" w14:textId="090C3830" w:rsidR="007805DE" w:rsidRDefault="004C70B9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>TOPIC</w:t>
            </w:r>
            <w:r w:rsidR="00964AB0" w:rsidRPr="00964AB0">
              <w:rPr>
                <w:rFonts w:ascii="Calibri" w:hAnsi="Calibri"/>
                <w:b/>
                <w:lang w:val="en-GB"/>
              </w:rPr>
              <w:t xml:space="preserve"> OF THE DOCTORAL DISSERTATION</w:t>
            </w:r>
            <w:r w:rsidR="007805DE" w:rsidRPr="00964AB0">
              <w:rPr>
                <w:rFonts w:ascii="Calibri" w:hAnsi="Calibri"/>
                <w:b/>
                <w:lang w:val="en-GB"/>
              </w:rPr>
              <w:t>:</w:t>
            </w:r>
          </w:p>
          <w:p w14:paraId="7FD553F4" w14:textId="77777777" w:rsidR="00A077C2" w:rsidRPr="00964AB0" w:rsidRDefault="00A077C2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  <w:p w14:paraId="3602A1BD" w14:textId="14E850EE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(Please provide the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topic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nd </w:t>
            </w:r>
            <w:r w:rsidR="00644EB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the 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number of the offer,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as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nnounced,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r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stat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that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>the topic comes from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outside </w:t>
            </w:r>
            <w:r w:rsidR="00644EBA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of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the list 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of topics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publ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ished on IEDS</w:t>
            </w:r>
            <w:r w:rsidR="004C70B9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websit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</w:tc>
      </w:tr>
      <w:tr w:rsidR="007805DE" w:rsidRPr="006B6F38" w14:paraId="542C2030" w14:textId="77777777" w:rsidTr="00A077C2">
        <w:tc>
          <w:tcPr>
            <w:tcW w:w="9781" w:type="dxa"/>
          </w:tcPr>
          <w:p w14:paraId="0EB557BA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>SCIENTIFIC DISCIPLINE</w:t>
            </w:r>
            <w:r w:rsidR="007805DE" w:rsidRPr="00964AB0">
              <w:rPr>
                <w:rFonts w:ascii="Calibri" w:hAnsi="Calibri"/>
                <w:b/>
                <w:lang w:val="en-GB"/>
              </w:rPr>
              <w:t>:</w:t>
            </w:r>
          </w:p>
          <w:p w14:paraId="5DF32700" w14:textId="589573CB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="00E83EE1">
              <w:rPr>
                <w:rFonts w:ascii="Calibri" w:hAnsi="Calibri"/>
                <w:i/>
                <w:sz w:val="20"/>
                <w:szCs w:val="20"/>
                <w:lang w:val="en-GB"/>
              </w:rPr>
              <w:t>S</w:t>
            </w:r>
            <w:r w:rsidR="0064350E">
              <w:rPr>
                <w:rFonts w:ascii="Calibri" w:hAnsi="Calibri"/>
                <w:i/>
                <w:sz w:val="20"/>
                <w:szCs w:val="20"/>
                <w:lang w:val="en-GB"/>
              </w:rPr>
              <w:t>elect from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: materials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engineering, mathematics, E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arth and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related 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environmental sciences</w:t>
            </w:r>
            <w:r w:rsidR="00C33E34">
              <w:rPr>
                <w:rFonts w:ascii="Calibri" w:hAnsi="Calibri"/>
                <w:i/>
                <w:sz w:val="20"/>
                <w:szCs w:val="20"/>
                <w:lang w:val="en-GB"/>
              </w:rPr>
              <w:t>, biological sciences</w:t>
            </w:r>
            <w:r w:rsidRPr="00964AB0">
              <w:rPr>
                <w:rFonts w:ascii="Calibri" w:hAnsi="Calibri"/>
                <w:i/>
                <w:sz w:val="20"/>
                <w:szCs w:val="20"/>
                <w:lang w:val="en-GB"/>
              </w:rPr>
              <w:t>)</w:t>
            </w:r>
          </w:p>
        </w:tc>
      </w:tr>
      <w:tr w:rsidR="007805DE" w:rsidRPr="006B6F38" w14:paraId="23D4A5D0" w14:textId="77777777" w:rsidTr="00A077C2">
        <w:tc>
          <w:tcPr>
            <w:tcW w:w="9781" w:type="dxa"/>
          </w:tcPr>
          <w:p w14:paraId="3BDBAE93" w14:textId="77777777" w:rsidR="007805DE" w:rsidRPr="00964AB0" w:rsidRDefault="00B64895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B64895">
              <w:rPr>
                <w:rFonts w:ascii="Calibri" w:hAnsi="Calibri"/>
                <w:b/>
                <w:lang w:val="en-GB"/>
              </w:rPr>
              <w:t xml:space="preserve">SUBJECT </w:t>
            </w:r>
            <w:r>
              <w:rPr>
                <w:rFonts w:ascii="Calibri" w:hAnsi="Calibri"/>
                <w:b/>
                <w:lang w:val="en-GB"/>
              </w:rPr>
              <w:t xml:space="preserve">MATTER </w:t>
            </w:r>
            <w:r w:rsidRPr="00B64895">
              <w:rPr>
                <w:rFonts w:ascii="Calibri" w:hAnsi="Calibri"/>
                <w:b/>
                <w:lang w:val="en-GB"/>
              </w:rPr>
              <w:t xml:space="preserve">OF THE DISSERTATION IN THE CONTEXT OF CURRENT RESEARCH PROBLEMS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="00964AB0"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5</w:t>
            </w:r>
            <w:r w:rsidR="00964AB0"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75C50EC6" w14:textId="77777777" w:rsidR="00C97196" w:rsidRPr="00964AB0" w:rsidRDefault="00C97196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6B6F38" w14:paraId="6A9D9382" w14:textId="77777777" w:rsidTr="00A077C2">
        <w:tc>
          <w:tcPr>
            <w:tcW w:w="9781" w:type="dxa"/>
          </w:tcPr>
          <w:p w14:paraId="2FE9D4FC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RESEARCH </w:t>
            </w:r>
            <w:r w:rsidR="006C5EFE">
              <w:rPr>
                <w:rFonts w:ascii="Calibri" w:hAnsi="Calibri"/>
                <w:b/>
                <w:lang w:val="en-GB"/>
              </w:rPr>
              <w:t>OBJECTIVE</w:t>
            </w:r>
            <w:r w:rsidR="00E83EE1">
              <w:rPr>
                <w:rFonts w:ascii="Calibri" w:hAnsi="Calibri"/>
                <w:b/>
                <w:lang w:val="en-GB"/>
              </w:rPr>
              <w:t>,</w:t>
            </w:r>
            <w:r w:rsidRPr="00964AB0">
              <w:rPr>
                <w:rFonts w:ascii="Calibri" w:hAnsi="Calibri"/>
                <w:b/>
                <w:lang w:val="en-GB"/>
              </w:rPr>
              <w:t xml:space="preserve"> RESEARCH QUESTIONS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6948CD">
              <w:rPr>
                <w:rFonts w:ascii="Calibri" w:hAnsi="Calibri"/>
                <w:lang w:val="en-GB"/>
              </w:rPr>
              <w:t>5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E83EE1">
              <w:rPr>
                <w:rFonts w:ascii="Calibri" w:hAnsi="Calibri"/>
                <w:lang w:val="en-GB"/>
              </w:rPr>
              <w:t>):</w:t>
            </w:r>
          </w:p>
          <w:p w14:paraId="389C98C5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6B6F38" w14:paraId="08C22617" w14:textId="77777777" w:rsidTr="00A077C2">
        <w:tc>
          <w:tcPr>
            <w:tcW w:w="9781" w:type="dxa"/>
          </w:tcPr>
          <w:p w14:paraId="3A30C92E" w14:textId="77777777" w:rsidR="007805DE" w:rsidRPr="006C5EFE" w:rsidRDefault="006C5EF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6C5EFE">
              <w:rPr>
                <w:rFonts w:ascii="Calibri" w:hAnsi="Calibri"/>
                <w:b/>
                <w:lang w:val="en-GB"/>
              </w:rPr>
              <w:t>RESEARCH METHODOLOGY</w:t>
            </w:r>
            <w:r w:rsidR="00964AB0" w:rsidRPr="006C5EFE">
              <w:rPr>
                <w:rFonts w:ascii="Calibri" w:hAnsi="Calibri"/>
                <w:b/>
                <w:lang w:val="en-GB"/>
              </w:rPr>
              <w:t xml:space="preserve"> </w:t>
            </w:r>
            <w:r w:rsidR="007805DE" w:rsidRPr="006C5EFE">
              <w:rPr>
                <w:rFonts w:ascii="Calibri" w:hAnsi="Calibri"/>
                <w:lang w:val="en-GB"/>
              </w:rPr>
              <w:t>(</w:t>
            </w:r>
            <w:r w:rsidR="00964AB0" w:rsidRPr="00964AB0">
              <w:rPr>
                <w:rFonts w:ascii="Calibri" w:hAnsi="Calibri"/>
                <w:lang w:val="en-GB"/>
              </w:rPr>
              <w:t xml:space="preserve">up to </w:t>
            </w:r>
            <w:r w:rsidR="006948CD">
              <w:rPr>
                <w:rFonts w:ascii="Calibri" w:hAnsi="Calibri"/>
                <w:lang w:val="en-GB"/>
              </w:rPr>
              <w:t>5</w:t>
            </w:r>
            <w:r w:rsidR="00964AB0"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6C5EFE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7CA2B336" w14:textId="77777777" w:rsidR="007805DE" w:rsidRPr="006C5EFE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6B6F38" w14:paraId="290C495F" w14:textId="77777777" w:rsidTr="00A077C2">
        <w:tc>
          <w:tcPr>
            <w:tcW w:w="9781" w:type="dxa"/>
          </w:tcPr>
          <w:p w14:paraId="1B3C036B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SCHEDULE (STAGES) OF THE PREPARATION OF THE DOCTORAL DISSERTATION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4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7805DE" w:rsidRPr="00E83EE1">
              <w:rPr>
                <w:rFonts w:ascii="Calibri" w:hAnsi="Calibri"/>
                <w:lang w:val="en-GB"/>
              </w:rPr>
              <w:t>:</w:t>
            </w:r>
          </w:p>
          <w:p w14:paraId="685BE926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6B6F38" w14:paraId="3DC979BC" w14:textId="77777777" w:rsidTr="00A077C2">
        <w:tc>
          <w:tcPr>
            <w:tcW w:w="9781" w:type="dxa"/>
          </w:tcPr>
          <w:p w14:paraId="576790EF" w14:textId="77777777" w:rsidR="007805DE" w:rsidRPr="00964AB0" w:rsidRDefault="00964AB0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t xml:space="preserve">RISK ANALYSIS OF THE RESEARCH PROJECT AND ACTIONS </w:t>
            </w:r>
            <w:r w:rsidR="00A077C2">
              <w:rPr>
                <w:rFonts w:ascii="Calibri" w:hAnsi="Calibri"/>
                <w:b/>
                <w:lang w:val="en-GB"/>
              </w:rPr>
              <w:t xml:space="preserve">PLANNED </w:t>
            </w:r>
            <w:r w:rsidRPr="00964AB0">
              <w:rPr>
                <w:rFonts w:ascii="Calibri" w:hAnsi="Calibri"/>
                <w:b/>
                <w:lang w:val="en-GB"/>
              </w:rPr>
              <w:t xml:space="preserve">TO MINIMIZE IT </w:t>
            </w:r>
            <w:r w:rsidR="007805DE" w:rsidRPr="00964AB0">
              <w:rPr>
                <w:rFonts w:ascii="Calibri" w:hAnsi="Calibri"/>
                <w:lang w:val="en-GB"/>
              </w:rPr>
              <w:t>(</w:t>
            </w:r>
            <w:r w:rsidRPr="00964AB0">
              <w:rPr>
                <w:rFonts w:ascii="Calibri" w:hAnsi="Calibri"/>
                <w:lang w:val="en-GB"/>
              </w:rPr>
              <w:t xml:space="preserve">up to </w:t>
            </w:r>
            <w:r w:rsidR="0001096C">
              <w:rPr>
                <w:rFonts w:ascii="Calibri" w:hAnsi="Calibri"/>
                <w:lang w:val="en-GB"/>
              </w:rPr>
              <w:t>3</w:t>
            </w:r>
            <w:r w:rsidRPr="00964AB0">
              <w:rPr>
                <w:rFonts w:ascii="Calibri" w:hAnsi="Calibri"/>
                <w:lang w:val="en-GB"/>
              </w:rPr>
              <w:t>000 characters</w:t>
            </w:r>
            <w:r w:rsidR="007805DE" w:rsidRPr="00964AB0">
              <w:rPr>
                <w:rFonts w:ascii="Calibri" w:hAnsi="Calibri"/>
                <w:lang w:val="en-GB"/>
              </w:rPr>
              <w:t>)</w:t>
            </w:r>
            <w:r w:rsidR="00E83EE1" w:rsidRPr="00E83EE1">
              <w:rPr>
                <w:rFonts w:ascii="Calibri" w:hAnsi="Calibri"/>
                <w:lang w:val="en-GB"/>
              </w:rPr>
              <w:t>:</w:t>
            </w:r>
          </w:p>
          <w:p w14:paraId="3B300F58" w14:textId="77777777" w:rsidR="007805DE" w:rsidRPr="00964AB0" w:rsidRDefault="007805DE" w:rsidP="00A077C2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7805DE" w:rsidRPr="00DE3E9B" w14:paraId="00028B55" w14:textId="77777777" w:rsidTr="00A077C2">
        <w:tc>
          <w:tcPr>
            <w:tcW w:w="9781" w:type="dxa"/>
          </w:tcPr>
          <w:p w14:paraId="7550082C" w14:textId="77777777" w:rsidR="007805DE" w:rsidRPr="007D17CE" w:rsidRDefault="00A077C2" w:rsidP="00A077C2">
            <w:pPr>
              <w:spacing w:after="1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BIBLIOGRAPHY</w:t>
            </w:r>
            <w:r w:rsidR="007805DE" w:rsidRPr="007D17CE">
              <w:rPr>
                <w:rFonts w:ascii="Calibri" w:hAnsi="Calibri"/>
                <w:b/>
              </w:rPr>
              <w:t xml:space="preserve"> </w:t>
            </w:r>
            <w:r w:rsidR="007805DE" w:rsidRPr="007D17CE">
              <w:rPr>
                <w:rFonts w:ascii="Calibri" w:hAnsi="Calibri"/>
              </w:rPr>
              <w:t>(</w:t>
            </w:r>
            <w:r w:rsidR="00964AB0" w:rsidRPr="00964AB0">
              <w:rPr>
                <w:rFonts w:ascii="Calibri" w:hAnsi="Calibri"/>
              </w:rPr>
              <w:t xml:space="preserve">max. 15 </w:t>
            </w:r>
            <w:r w:rsidR="00964AB0" w:rsidRPr="00E83EE1">
              <w:rPr>
                <w:rFonts w:ascii="Calibri" w:hAnsi="Calibri"/>
                <w:lang w:val="en-GB"/>
              </w:rPr>
              <w:t>items</w:t>
            </w:r>
            <w:r w:rsidR="007805DE" w:rsidRPr="007D17CE">
              <w:rPr>
                <w:rFonts w:ascii="Calibri" w:hAnsi="Calibri"/>
              </w:rPr>
              <w:t>)</w:t>
            </w:r>
            <w:r w:rsidR="00E83EE1">
              <w:rPr>
                <w:rFonts w:ascii="Calibri" w:hAnsi="Calibri"/>
              </w:rPr>
              <w:t>:</w:t>
            </w:r>
          </w:p>
          <w:p w14:paraId="1A5668E3" w14:textId="77777777" w:rsidR="007805DE" w:rsidRPr="007D17CE" w:rsidRDefault="007805DE" w:rsidP="00A077C2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EE6EB3" w:rsidRPr="006B6F38" w14:paraId="00045779" w14:textId="77777777" w:rsidTr="00A077C2">
        <w:tc>
          <w:tcPr>
            <w:tcW w:w="9781" w:type="dxa"/>
          </w:tcPr>
          <w:p w14:paraId="7CA7FE90" w14:textId="01EC0EB9" w:rsidR="00EE6EB3" w:rsidRPr="00EE6EB3" w:rsidRDefault="00F0032D" w:rsidP="00EE6EB3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F0032D">
              <w:rPr>
                <w:rFonts w:ascii="Calibri" w:hAnsi="Calibri"/>
                <w:b/>
                <w:lang w:val="en-US"/>
              </w:rPr>
              <w:t xml:space="preserve">SCIENTIFIC ADVISOR’S </w:t>
            </w:r>
            <w:r w:rsidR="00EE6EB3" w:rsidRPr="00EE6EB3">
              <w:rPr>
                <w:rFonts w:ascii="Calibri" w:hAnsi="Calibri"/>
                <w:b/>
                <w:lang w:val="en-GB"/>
              </w:rPr>
              <w:t xml:space="preserve">OPINION </w:t>
            </w:r>
            <w:bookmarkStart w:id="0" w:name="_GoBack"/>
            <w:bookmarkEnd w:id="0"/>
            <w:r w:rsidR="00C33E34">
              <w:rPr>
                <w:rFonts w:ascii="Calibri" w:hAnsi="Calibri"/>
                <w:b/>
                <w:lang w:val="en-GB"/>
              </w:rPr>
              <w:t>ABOUT THE CANDIDATE</w:t>
            </w:r>
          </w:p>
          <w:p w14:paraId="53DDCD7A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EE6EB3">
              <w:rPr>
                <w:rFonts w:ascii="Calibri" w:hAnsi="Calibri"/>
                <w:i/>
                <w:sz w:val="20"/>
                <w:szCs w:val="20"/>
                <w:lang w:val="en-GB"/>
              </w:rPr>
              <w:t>(the opinion may constitute a separate attachment to the outline)</w:t>
            </w:r>
          </w:p>
          <w:p w14:paraId="7F20AFFC" w14:textId="554002C0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Title/</w:t>
            </w:r>
            <w:r w:rsidRPr="00EE6EB3">
              <w:rPr>
                <w:rFonts w:ascii="Calibri" w:hAnsi="Calibri"/>
                <w:lang w:val="en-GB"/>
              </w:rPr>
              <w:t xml:space="preserve">academic degree, Name and </w:t>
            </w:r>
            <w:r>
              <w:rPr>
                <w:rFonts w:ascii="Calibri" w:hAnsi="Calibri"/>
                <w:lang w:val="en-GB"/>
              </w:rPr>
              <w:t>S</w:t>
            </w:r>
            <w:r w:rsidRPr="00EE6EB3">
              <w:rPr>
                <w:rFonts w:ascii="Calibri" w:hAnsi="Calibri"/>
                <w:lang w:val="en-GB"/>
              </w:rPr>
              <w:t>urname (affiliation) of the supervisor:</w:t>
            </w:r>
          </w:p>
          <w:p w14:paraId="240C619E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0A09A2AC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  <w:r w:rsidRPr="00EE6EB3">
              <w:rPr>
                <w:rFonts w:ascii="Calibri" w:hAnsi="Calibri"/>
                <w:lang w:val="en-GB"/>
              </w:rPr>
              <w:t>Opinion:</w:t>
            </w:r>
          </w:p>
          <w:p w14:paraId="2EB263C5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0CAA5AC1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lang w:val="en-GB"/>
              </w:rPr>
            </w:pPr>
          </w:p>
          <w:p w14:paraId="7E685DF3" w14:textId="77777777" w:rsidR="00EE6EB3" w:rsidRPr="00EE6EB3" w:rsidRDefault="00EE6EB3" w:rsidP="00EE6EB3">
            <w:pPr>
              <w:shd w:val="clear" w:color="auto" w:fill="FFFFFF"/>
              <w:spacing w:line="270" w:lineRule="atLeast"/>
              <w:rPr>
                <w:rFonts w:ascii="Calibri" w:hAnsi="Calibri"/>
                <w:color w:val="000000"/>
                <w:lang w:val="en-GB"/>
              </w:rPr>
            </w:pPr>
            <w:r w:rsidRPr="00EE6EB3">
              <w:rPr>
                <w:rFonts w:ascii="Calibri" w:hAnsi="Calibri"/>
                <w:color w:val="000000"/>
                <w:lang w:val="en-GB"/>
              </w:rPr>
              <w:t xml:space="preserve">………………………………………..                                                          </w:t>
            </w:r>
          </w:p>
          <w:p w14:paraId="04E92A31" w14:textId="77777777" w:rsidR="00EE6EB3" w:rsidRPr="00EE6EB3" w:rsidRDefault="00EE6EB3" w:rsidP="00EE6EB3">
            <w:pPr>
              <w:spacing w:after="120"/>
              <w:jc w:val="both"/>
              <w:rPr>
                <w:rFonts w:ascii="Calibri" w:hAnsi="Calibri"/>
                <w:b/>
                <w:lang w:val="en-GB"/>
              </w:rPr>
            </w:pPr>
            <w:r w:rsidRPr="00EE6EB3">
              <w:rPr>
                <w:rFonts w:ascii="Calibri" w:hAnsi="Calibri"/>
                <w:i/>
                <w:color w:val="000000"/>
                <w:lang w:val="en-GB"/>
              </w:rPr>
              <w:t>(</w:t>
            </w:r>
            <w:r w:rsidRPr="00740CAC">
              <w:rPr>
                <w:rFonts w:ascii="Calibri" w:hAnsi="Calibri"/>
                <w:i/>
                <w:color w:val="000000"/>
                <w:lang w:val="en-GB"/>
              </w:rPr>
              <w:t xml:space="preserve">date and signature of </w:t>
            </w:r>
            <w:r>
              <w:rPr>
                <w:rFonts w:ascii="Calibri" w:hAnsi="Calibri"/>
                <w:i/>
                <w:color w:val="000000"/>
                <w:lang w:val="en-GB"/>
              </w:rPr>
              <w:t>the supervisor</w:t>
            </w:r>
            <w:r w:rsidRPr="00EE6EB3">
              <w:rPr>
                <w:rFonts w:ascii="Calibri" w:hAnsi="Calibri"/>
                <w:i/>
                <w:color w:val="000000"/>
                <w:lang w:val="en-GB"/>
              </w:rPr>
              <w:t>)</w:t>
            </w:r>
          </w:p>
        </w:tc>
      </w:tr>
      <w:tr w:rsidR="007805DE" w:rsidRPr="006B6F38" w14:paraId="26A3E5C1" w14:textId="77777777" w:rsidTr="00A077C2">
        <w:trPr>
          <w:trHeight w:val="397"/>
        </w:trPr>
        <w:tc>
          <w:tcPr>
            <w:tcW w:w="9781" w:type="dxa"/>
            <w:shd w:val="clear" w:color="auto" w:fill="E7E6E6" w:themeFill="background2"/>
            <w:vAlign w:val="center"/>
          </w:tcPr>
          <w:p w14:paraId="419C5CE0" w14:textId="77777777" w:rsidR="009507C0" w:rsidRPr="00964AB0" w:rsidRDefault="00964AB0" w:rsidP="00A077C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b/>
                <w:lang w:val="en-GB"/>
              </w:rPr>
            </w:pPr>
            <w:r w:rsidRPr="00964AB0">
              <w:rPr>
                <w:rFonts w:ascii="Calibri" w:hAnsi="Calibri"/>
                <w:b/>
                <w:lang w:val="en-GB"/>
              </w:rPr>
              <w:lastRenderedPageBreak/>
              <w:t xml:space="preserve">LIST OF </w:t>
            </w:r>
            <w:r w:rsidR="00A077C2">
              <w:rPr>
                <w:rFonts w:ascii="Calibri" w:hAnsi="Calibri"/>
                <w:b/>
                <w:lang w:val="en-GB"/>
              </w:rPr>
              <w:t xml:space="preserve">THE CANDIDATE’S </w:t>
            </w:r>
            <w:r w:rsidRPr="00964AB0">
              <w:rPr>
                <w:rFonts w:ascii="Calibri" w:hAnsi="Calibri"/>
                <w:b/>
                <w:lang w:val="en-GB"/>
              </w:rPr>
              <w:t>SCIENTIFIC ACHIEVEMEN</w:t>
            </w:r>
            <w:r w:rsidR="00A077C2">
              <w:rPr>
                <w:rFonts w:ascii="Calibri" w:hAnsi="Calibri"/>
                <w:b/>
                <w:lang w:val="en-GB"/>
              </w:rPr>
              <w:t>TS</w:t>
            </w:r>
          </w:p>
        </w:tc>
      </w:tr>
      <w:tr w:rsidR="007805DE" w:rsidRPr="00DE3E9B" w14:paraId="2A174EB3" w14:textId="77777777" w:rsidTr="00A077C2">
        <w:tc>
          <w:tcPr>
            <w:tcW w:w="9781" w:type="dxa"/>
          </w:tcPr>
          <w:p w14:paraId="78B1DF6C" w14:textId="62677797" w:rsidR="007805DE" w:rsidRPr="00964AB0" w:rsidRDefault="00964AB0" w:rsidP="00A077C2">
            <w:pPr>
              <w:spacing w:after="120"/>
              <w:jc w:val="both"/>
              <w:rPr>
                <w:rFonts w:ascii="Calibri" w:hAnsi="Calibri" w:cs="Calibri"/>
                <w:lang w:val="en-GB"/>
              </w:rPr>
            </w:pP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AUTHORSHIP OR CO-AUTHORSHIP OF PEER-REVIEWED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PAPERS</w:t>
            </w: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 </w:t>
            </w:r>
            <w:r w:rsidR="00A077C2">
              <w:rPr>
                <w:rFonts w:ascii="Calibri" w:hAnsi="Calibri" w:cs="Calibri"/>
                <w:b/>
                <w:kern w:val="20"/>
                <w:lang w:val="en-GB"/>
              </w:rPr>
              <w:t>PUBLISHED IN JOURNALS</w:t>
            </w:r>
            <w:r w:rsidR="00D70492">
              <w:rPr>
                <w:rFonts w:ascii="Calibri" w:hAnsi="Calibri" w:cs="Calibri"/>
                <w:b/>
                <w:kern w:val="20"/>
                <w:lang w:val="en-GB"/>
              </w:rPr>
              <w:t xml:space="preserve"> SPECIFIED</w:t>
            </w: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 IN THE LIST OF SCIENTIFIC JOURNALS AND REVIEWED MATERIALS FROM INTERNATIONAL CONFERENCES </w:t>
            </w:r>
            <w:r w:rsidR="003B0340" w:rsidRPr="00964AB0">
              <w:rPr>
                <w:rFonts w:ascii="Calibri" w:hAnsi="Calibri" w:cs="Calibri"/>
                <w:b/>
                <w:lang w:val="en-GB"/>
              </w:rPr>
              <w:t>(</w:t>
            </w:r>
            <w:hyperlink r:id="rId6" w:history="1"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consistent with the</w:t>
              </w:r>
              <w:r w:rsidR="00EE6EB3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current</w:t>
              </w:r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</w:t>
              </w:r>
              <w:r w:rsidR="00A077C2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announcements</w:t>
              </w:r>
              <w:r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 xml:space="preserve"> of </w:t>
              </w:r>
              <w:r w:rsidR="008F3A90" w:rsidRPr="008F3A90">
                <w:rPr>
                  <w:rStyle w:val="Hipercze"/>
                  <w:rFonts w:ascii="Calibri" w:hAnsi="Calibri" w:cs="Calibri"/>
                  <w:b/>
                  <w:lang w:val="en-GB"/>
                </w:rPr>
                <w:t>the Ministry of Education and Science</w:t>
              </w:r>
            </w:hyperlink>
            <w:r w:rsidR="003B0340" w:rsidRPr="00E83EE1">
              <w:rPr>
                <w:rFonts w:ascii="Calibri" w:hAnsi="Calibri" w:cs="Calibri"/>
                <w:b/>
                <w:lang w:val="en-GB"/>
              </w:rPr>
              <w:t>)</w:t>
            </w:r>
            <w:r w:rsidR="007805DE" w:rsidRPr="00467D81">
              <w:rPr>
                <w:rFonts w:ascii="Calibri" w:hAnsi="Calibri" w:cs="Calibri"/>
                <w:b/>
                <w:lang w:val="en-GB"/>
              </w:rPr>
              <w:t>:</w:t>
            </w:r>
          </w:p>
          <w:p w14:paraId="5AD528EB" w14:textId="77777777" w:rsidR="007805DE" w:rsidRPr="00244072" w:rsidRDefault="007805DE" w:rsidP="00A077C2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14:paraId="3E8FB4C9" w14:textId="77777777" w:rsidR="007805DE" w:rsidRPr="007D17CE" w:rsidRDefault="007805DE" w:rsidP="00A077C2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740CAC" w14:paraId="2884A192" w14:textId="77777777" w:rsidTr="00A077C2">
        <w:tc>
          <w:tcPr>
            <w:tcW w:w="9781" w:type="dxa"/>
          </w:tcPr>
          <w:p w14:paraId="5B32EE09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964AB0">
              <w:rPr>
                <w:rFonts w:ascii="Calibri" w:hAnsi="Calibri" w:cs="Calibri"/>
                <w:b/>
                <w:kern w:val="20"/>
                <w:lang w:val="en-GB"/>
              </w:rPr>
              <w:t xml:space="preserve">AUTHORSHIP OR CO-AUTHORSHIP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OF OTHER SCIENTIFIC PA</w:t>
            </w:r>
            <w:r w:rsidR="00467D81">
              <w:rPr>
                <w:rFonts w:ascii="Calibri" w:hAnsi="Calibri" w:cs="Calibri"/>
                <w:b/>
                <w:kern w:val="20"/>
                <w:lang w:val="en-GB"/>
              </w:rPr>
              <w:t>P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ERS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, MONOGRAPHS OR CHAPTERS IN MONOGRAPHS:</w:t>
            </w:r>
          </w:p>
          <w:p w14:paraId="4BE2B446" w14:textId="77777777" w:rsidR="007805DE" w:rsidRPr="00740CAC" w:rsidRDefault="007805DE" w:rsidP="00A077C2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532AB593" w14:textId="77777777" w:rsidR="007805DE" w:rsidRPr="00740CAC" w:rsidRDefault="007805DE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</w:tc>
      </w:tr>
      <w:tr w:rsidR="007805DE" w:rsidRPr="006B6F38" w14:paraId="4349CE8B" w14:textId="77777777" w:rsidTr="00A077C2">
        <w:tc>
          <w:tcPr>
            <w:tcW w:w="9781" w:type="dxa"/>
          </w:tcPr>
          <w:p w14:paraId="0337175D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ACTIVE PARTICIPATION IN SCIENTIFIC CONFERENCES </w:t>
            </w:r>
            <w:r w:rsidR="00467D81">
              <w:rPr>
                <w:rFonts w:ascii="Calibri" w:hAnsi="Calibri" w:cs="Calibri"/>
                <w:b/>
                <w:kern w:val="20"/>
                <w:lang w:val="en-GB"/>
              </w:rPr>
              <w:t>INCLUDING AN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ORAL P</w:t>
            </w:r>
            <w:r w:rsidR="00A04A49">
              <w:rPr>
                <w:rFonts w:ascii="Calibri" w:hAnsi="Calibri" w:cs="Calibri"/>
                <w:b/>
                <w:kern w:val="20"/>
                <w:lang w:val="en-GB"/>
              </w:rPr>
              <w:t>RE</w:t>
            </w:r>
            <w:r>
              <w:rPr>
                <w:rFonts w:ascii="Calibri" w:hAnsi="Calibri" w:cs="Calibri"/>
                <w:b/>
                <w:kern w:val="20"/>
                <w:lang w:val="en-GB"/>
              </w:rPr>
              <w:t>SENTATION</w:t>
            </w: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 xml:space="preserve"> OR POSTER:</w:t>
            </w:r>
          </w:p>
          <w:p w14:paraId="7387FC89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42F004FD" w14:textId="77777777" w:rsidR="00467D81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0CFC3A00" w14:textId="77777777" w:rsidR="007805DE" w:rsidRPr="00740CAC" w:rsidRDefault="00467D81" w:rsidP="00A077C2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name, place and</w:t>
            </w:r>
            <w:r w:rsidR="00740CAC"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date of the conference; authors and title of the </w:t>
            </w:r>
            <w:r w:rsid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oral presentation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or </w:t>
            </w:r>
            <w:r w:rsidR="00740CAC"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poster)</w:t>
            </w:r>
          </w:p>
        </w:tc>
      </w:tr>
      <w:tr w:rsidR="007805DE" w:rsidRPr="006B6F38" w14:paraId="42AC8A95" w14:textId="77777777" w:rsidTr="00A077C2">
        <w:tc>
          <w:tcPr>
            <w:tcW w:w="9781" w:type="dxa"/>
          </w:tcPr>
          <w:p w14:paraId="01857B59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PARTICIPATION IN RESEARCH PROJECTS:</w:t>
            </w:r>
          </w:p>
          <w:p w14:paraId="78D9B86E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53854F85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3C487490" w14:textId="77777777" w:rsidR="007805DE" w:rsidRPr="00740CAC" w:rsidRDefault="00740CAC" w:rsidP="00467D81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roject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title and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D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financ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ng institution,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project leader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aff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liation, role in the project,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tasks performed –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max. 1000 characters)</w:t>
            </w:r>
          </w:p>
        </w:tc>
      </w:tr>
      <w:tr w:rsidR="007805DE" w:rsidRPr="006B6F38" w14:paraId="7F9D81B5" w14:textId="77777777" w:rsidTr="00A077C2">
        <w:tc>
          <w:tcPr>
            <w:tcW w:w="9781" w:type="dxa"/>
          </w:tcPr>
          <w:p w14:paraId="704D60E6" w14:textId="3D4ABFEB" w:rsidR="00740CAC" w:rsidRDefault="00C33E34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>
              <w:rPr>
                <w:rFonts w:ascii="Calibri" w:hAnsi="Calibri" w:cs="Calibri"/>
                <w:b/>
                <w:kern w:val="20"/>
                <w:lang w:val="en-GB"/>
              </w:rPr>
              <w:t>OTHER SCIENTIFIC ACTIVITIES</w:t>
            </w:r>
            <w:r w:rsidR="00740CAC" w:rsidRPr="00740CAC">
              <w:rPr>
                <w:rFonts w:ascii="Calibri" w:hAnsi="Calibri" w:cs="Calibri"/>
                <w:b/>
                <w:kern w:val="20"/>
                <w:lang w:val="en-GB"/>
              </w:rPr>
              <w:t>:</w:t>
            </w:r>
          </w:p>
          <w:p w14:paraId="638B5189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72C3E9E1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60F05944" w14:textId="77777777" w:rsidR="007805DE" w:rsidRPr="00740CAC" w:rsidRDefault="00740CAC" w:rsidP="00A077C2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descr</w:t>
            </w:r>
            <w:r w:rsidR="00467D8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ption of undertaken tasks and activity –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max. 1000 characters)</w:t>
            </w:r>
          </w:p>
        </w:tc>
      </w:tr>
      <w:tr w:rsidR="007805DE" w:rsidRPr="006B6F38" w14:paraId="4C714A6E" w14:textId="77777777" w:rsidTr="00A077C2">
        <w:tc>
          <w:tcPr>
            <w:tcW w:w="9781" w:type="dxa"/>
          </w:tcPr>
          <w:p w14:paraId="5885EE32" w14:textId="77777777" w:rsidR="00740CAC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740CAC">
              <w:rPr>
                <w:rFonts w:ascii="Calibri" w:hAnsi="Calibri" w:cs="Calibri"/>
                <w:b/>
                <w:kern w:val="20"/>
                <w:lang w:val="en-GB"/>
              </w:rPr>
              <w:t>INTERNATIONAL COOPERATION:</w:t>
            </w:r>
          </w:p>
          <w:p w14:paraId="250FCE4E" w14:textId="77777777" w:rsidR="0097226D" w:rsidRPr="00380702" w:rsidRDefault="0097226D" w:rsidP="0097226D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1.</w:t>
            </w:r>
          </w:p>
          <w:p w14:paraId="6A6A4D84" w14:textId="77777777" w:rsidR="00467D81" w:rsidRPr="00740CAC" w:rsidRDefault="0097226D" w:rsidP="0097226D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380702">
              <w:rPr>
                <w:rFonts w:ascii="Calibri" w:hAnsi="Calibri" w:cs="Calibri"/>
                <w:sz w:val="20"/>
                <w:szCs w:val="20"/>
                <w:lang w:val="en-GB"/>
              </w:rPr>
              <w:t>2.</w:t>
            </w:r>
          </w:p>
          <w:p w14:paraId="0B2CB03A" w14:textId="77777777" w:rsidR="007805DE" w:rsidRPr="00740CAC" w:rsidRDefault="00740CAC" w:rsidP="00356CC8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(inter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nships, scholarships, academic and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research exchange, participation in international projects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, etc.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)</w:t>
            </w:r>
          </w:p>
        </w:tc>
      </w:tr>
      <w:tr w:rsidR="007805DE" w:rsidRPr="006B6F38" w14:paraId="3198C23F" w14:textId="77777777" w:rsidTr="00A077C2">
        <w:tc>
          <w:tcPr>
            <w:tcW w:w="9781" w:type="dxa"/>
          </w:tcPr>
          <w:p w14:paraId="314141FE" w14:textId="77777777" w:rsidR="00740CAC" w:rsidRPr="008A59FD" w:rsidRDefault="00740CAC" w:rsidP="00A077C2">
            <w:pPr>
              <w:spacing w:after="120"/>
              <w:jc w:val="both"/>
              <w:rPr>
                <w:rFonts w:ascii="Calibri" w:hAnsi="Calibri" w:cs="Calibri"/>
                <w:b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b/>
                <w:kern w:val="20"/>
                <w:lang w:val="en-GB"/>
              </w:rPr>
              <w:t>LIST OF ATTACHMENTS:</w:t>
            </w:r>
          </w:p>
          <w:p w14:paraId="2F8D738F" w14:textId="3D57BBF5" w:rsidR="007805DE" w:rsidRPr="008A59FD" w:rsidRDefault="007805DE" w:rsidP="00A077C2">
            <w:pPr>
              <w:spacing w:after="120"/>
              <w:jc w:val="both"/>
              <w:rPr>
                <w:rFonts w:ascii="Calibri" w:hAnsi="Calibri" w:cs="Calibri"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kern w:val="20"/>
                <w:lang w:val="en-GB"/>
              </w:rPr>
              <w:t>1</w:t>
            </w:r>
            <w:r w:rsidR="003C425E">
              <w:rPr>
                <w:rFonts w:ascii="Calibri" w:hAnsi="Calibri" w:cs="Calibri"/>
                <w:kern w:val="20"/>
                <w:lang w:val="en-GB"/>
              </w:rPr>
              <w:t>.</w:t>
            </w:r>
          </w:p>
          <w:p w14:paraId="6096F6F6" w14:textId="77777777" w:rsidR="007805DE" w:rsidRPr="008A59FD" w:rsidRDefault="007805DE" w:rsidP="00A077C2">
            <w:pPr>
              <w:spacing w:after="120"/>
              <w:jc w:val="both"/>
              <w:rPr>
                <w:rFonts w:ascii="Calibri" w:hAnsi="Calibri" w:cs="Calibri"/>
                <w:kern w:val="20"/>
                <w:lang w:val="en-GB"/>
              </w:rPr>
            </w:pPr>
            <w:r w:rsidRPr="008A59FD">
              <w:rPr>
                <w:rFonts w:ascii="Calibri" w:hAnsi="Calibri" w:cs="Calibri"/>
                <w:kern w:val="20"/>
                <w:lang w:val="en-GB"/>
              </w:rPr>
              <w:t>2.</w:t>
            </w:r>
          </w:p>
          <w:p w14:paraId="1A8D162F" w14:textId="2C991855" w:rsidR="007805DE" w:rsidRPr="00740CAC" w:rsidRDefault="00740CAC" w:rsidP="00EE6EB3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</w:pP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(Attachments confirming the achievements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listed above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hould be submitted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as a separate PDF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file containing, for exam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ple, the first pages of papers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including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the title, abstract and list of authors; announcement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 of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scientific conference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s including </w:t>
            </w:r>
            <w:r w:rsidR="004205BD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a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conference programme 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or a copy of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a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ublished 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presentation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abstract</w:t>
            </w:r>
            <w:r w:rsidR="00356CC8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;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documents confirming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lastRenderedPageBreak/>
              <w:t>participation in project research issued by the project leader;</w:t>
            </w:r>
            <w:r w:rsidRPr="00740CAC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copies </w:t>
            </w:r>
            <w:r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of </w:t>
            </w:r>
            <w:r w:rsidR="0087699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scholarship award letters and</w:t>
            </w:r>
            <w:r w:rsidR="00E83EE1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/or</w:t>
            </w:r>
            <w:r w:rsidR="00FB2EEF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 xml:space="preserve"> internship acceptance letters</w:t>
            </w:r>
            <w:r w:rsidR="00EE6EB3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)</w:t>
            </w:r>
            <w:r w:rsidR="00FB2EEF">
              <w:rPr>
                <w:rFonts w:ascii="Calibri" w:hAnsi="Calibri" w:cs="Calibri"/>
                <w:i/>
                <w:kern w:val="20"/>
                <w:sz w:val="20"/>
                <w:szCs w:val="20"/>
                <w:lang w:val="en-GB"/>
              </w:rPr>
              <w:t>.</w:t>
            </w:r>
          </w:p>
        </w:tc>
      </w:tr>
    </w:tbl>
    <w:p w14:paraId="4C60B511" w14:textId="77777777" w:rsidR="00590025" w:rsidRPr="00740CAC" w:rsidRDefault="00590025">
      <w:pPr>
        <w:rPr>
          <w:lang w:val="en-GB"/>
        </w:rPr>
      </w:pPr>
    </w:p>
    <w:p w14:paraId="350F2046" w14:textId="77777777" w:rsidR="003C5C3C" w:rsidRPr="008A59FD" w:rsidRDefault="003C5C3C" w:rsidP="00590025">
      <w:pPr>
        <w:shd w:val="clear" w:color="auto" w:fill="FFFFFF"/>
        <w:spacing w:after="0" w:line="240" w:lineRule="auto"/>
        <w:rPr>
          <w:rFonts w:ascii="Calibri" w:hAnsi="Calibri"/>
          <w:color w:val="000000"/>
          <w:lang w:val="en-GB"/>
        </w:rPr>
      </w:pPr>
      <w:r w:rsidRPr="008A59FD">
        <w:rPr>
          <w:rFonts w:ascii="Calibri" w:hAnsi="Calibri"/>
          <w:color w:val="000000"/>
          <w:lang w:val="en-GB"/>
        </w:rPr>
        <w:t>………………………………</w:t>
      </w:r>
      <w:r w:rsidR="00356CC8">
        <w:rPr>
          <w:rFonts w:ascii="Calibri" w:hAnsi="Calibri"/>
          <w:color w:val="000000"/>
          <w:lang w:val="en-GB"/>
        </w:rPr>
        <w:t>…………………</w:t>
      </w:r>
      <w:r w:rsidRPr="008A59FD">
        <w:rPr>
          <w:rFonts w:ascii="Calibri" w:hAnsi="Calibri"/>
          <w:color w:val="000000"/>
          <w:lang w:val="en-GB"/>
        </w:rPr>
        <w:t xml:space="preserve">………..                                                          </w:t>
      </w:r>
    </w:p>
    <w:p w14:paraId="2055E1C4" w14:textId="77777777" w:rsidR="003C5C3C" w:rsidRPr="00740CAC" w:rsidRDefault="00740CAC" w:rsidP="00590025">
      <w:pPr>
        <w:spacing w:after="0"/>
        <w:rPr>
          <w:lang w:val="en-GB"/>
        </w:rPr>
      </w:pPr>
      <w:r w:rsidRPr="00740CAC">
        <w:rPr>
          <w:rFonts w:ascii="Calibri" w:hAnsi="Calibri"/>
          <w:i/>
          <w:color w:val="000000"/>
          <w:lang w:val="en-GB"/>
        </w:rPr>
        <w:t xml:space="preserve">(date and signature of </w:t>
      </w:r>
      <w:r w:rsidR="00356CC8">
        <w:rPr>
          <w:rFonts w:ascii="Calibri" w:hAnsi="Calibri"/>
          <w:i/>
          <w:color w:val="000000"/>
          <w:lang w:val="en-GB"/>
        </w:rPr>
        <w:t>IEDS</w:t>
      </w:r>
      <w:r w:rsidRPr="00740CAC">
        <w:rPr>
          <w:rFonts w:ascii="Calibri" w:hAnsi="Calibri"/>
          <w:i/>
          <w:color w:val="000000"/>
          <w:lang w:val="en-GB"/>
        </w:rPr>
        <w:t xml:space="preserve"> candidate)</w:t>
      </w:r>
    </w:p>
    <w:sectPr w:rsidR="003C5C3C" w:rsidRPr="00740C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30381"/>
    <w:multiLevelType w:val="hybridMultilevel"/>
    <w:tmpl w:val="1542EB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1507E"/>
    <w:multiLevelType w:val="hybridMultilevel"/>
    <w:tmpl w:val="56EC3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82781"/>
    <w:multiLevelType w:val="hybridMultilevel"/>
    <w:tmpl w:val="B6B25DF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D366F"/>
    <w:multiLevelType w:val="hybridMultilevel"/>
    <w:tmpl w:val="F30A60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80B05"/>
    <w:multiLevelType w:val="hybridMultilevel"/>
    <w:tmpl w:val="BD7E32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AyMzK2MLE0tjBW0lEKTi0uzszPAymwqAUAUYDQZCwAAAA="/>
  </w:docVars>
  <w:rsids>
    <w:rsidRoot w:val="007805DE"/>
    <w:rsid w:val="0001096C"/>
    <w:rsid w:val="00084D3D"/>
    <w:rsid w:val="000D0D1D"/>
    <w:rsid w:val="000E789F"/>
    <w:rsid w:val="00244072"/>
    <w:rsid w:val="00356CC8"/>
    <w:rsid w:val="00380702"/>
    <w:rsid w:val="003B0340"/>
    <w:rsid w:val="003C425E"/>
    <w:rsid w:val="003C5C3C"/>
    <w:rsid w:val="004205BD"/>
    <w:rsid w:val="00467D81"/>
    <w:rsid w:val="00476A4F"/>
    <w:rsid w:val="004C70B9"/>
    <w:rsid w:val="00590025"/>
    <w:rsid w:val="005D05F1"/>
    <w:rsid w:val="005E52C2"/>
    <w:rsid w:val="00625572"/>
    <w:rsid w:val="0064350E"/>
    <w:rsid w:val="00644EBA"/>
    <w:rsid w:val="006948CD"/>
    <w:rsid w:val="006B6F38"/>
    <w:rsid w:val="006C5EFE"/>
    <w:rsid w:val="00705F2D"/>
    <w:rsid w:val="00723DEF"/>
    <w:rsid w:val="00740CAC"/>
    <w:rsid w:val="007805DE"/>
    <w:rsid w:val="007D17CE"/>
    <w:rsid w:val="00820229"/>
    <w:rsid w:val="0082089D"/>
    <w:rsid w:val="00876991"/>
    <w:rsid w:val="008A59FD"/>
    <w:rsid w:val="008C03FB"/>
    <w:rsid w:val="008F3A90"/>
    <w:rsid w:val="009507C0"/>
    <w:rsid w:val="00964AB0"/>
    <w:rsid w:val="0097226D"/>
    <w:rsid w:val="009A5BAB"/>
    <w:rsid w:val="00A04A49"/>
    <w:rsid w:val="00A077C2"/>
    <w:rsid w:val="00AE341F"/>
    <w:rsid w:val="00B62586"/>
    <w:rsid w:val="00B64895"/>
    <w:rsid w:val="00C33E34"/>
    <w:rsid w:val="00C97196"/>
    <w:rsid w:val="00D41183"/>
    <w:rsid w:val="00D70492"/>
    <w:rsid w:val="00E268DE"/>
    <w:rsid w:val="00E76736"/>
    <w:rsid w:val="00E83EE1"/>
    <w:rsid w:val="00EE6EB3"/>
    <w:rsid w:val="00F0032D"/>
    <w:rsid w:val="00FA6806"/>
    <w:rsid w:val="00FB2EEF"/>
    <w:rsid w:val="00FD1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BEC6D"/>
  <w15:docId w15:val="{1FE32E65-99A4-4B8D-8E84-C2DC4EA26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05D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05D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0340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5E52C2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59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59F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05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05F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05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05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05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v.pl/web/edukacja-i-nauka/komunikat-ministra-edukacji-i-nauki-z-dnia-1-grudnia-2021-r-w-sprawie-wykazu-czasopism-naukowych-i-recenzowanych-materialow-z-konferencji-miedzynarodowych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BBA2105-5879-4D13-A031-B84FB277F3D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09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Zuzanna</cp:lastModifiedBy>
  <cp:revision>5</cp:revision>
  <dcterms:created xsi:type="dcterms:W3CDTF">2022-06-27T10:57:00Z</dcterms:created>
  <dcterms:modified xsi:type="dcterms:W3CDTF">2024-02-22T11:19:00Z</dcterms:modified>
</cp:coreProperties>
</file>